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7216" w:rsidRDefault="007E6AB1">
      <w:r>
        <w:rPr>
          <w:noProof/>
        </w:rPr>
        <w:drawing>
          <wp:inline distT="0" distB="0" distL="0" distR="0">
            <wp:extent cx="5943600" cy="7769474"/>
            <wp:effectExtent l="0" t="0" r="0" b="3175"/>
            <wp:docPr id="1" name="Picture 1" descr="RÃ©sultats de recherche d'images pour Â«Â comic math inequality  far sideÂ Â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Ã©sultats de recherche d'images pour Â«Â comic math inequality  far sideÂ Â»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769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472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sbA0NjS1NDQxNDBQ0lEKTi0uzszPAykwrAUAzBD9oywAAAA="/>
  </w:docVars>
  <w:rsids>
    <w:rsidRoot w:val="007E6AB1"/>
    <w:rsid w:val="007E6AB1"/>
    <w:rsid w:val="00D47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4AA9473-F52E-4907-844A-F640EB41D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E6A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AB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yola University Chicago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eski, Alan</dc:creator>
  <cp:keywords/>
  <dc:description/>
  <cp:lastModifiedBy>Saleski, Alan</cp:lastModifiedBy>
  <cp:revision>1</cp:revision>
  <cp:lastPrinted>2018-10-04T17:49:00Z</cp:lastPrinted>
  <dcterms:created xsi:type="dcterms:W3CDTF">2018-10-04T17:48:00Z</dcterms:created>
  <dcterms:modified xsi:type="dcterms:W3CDTF">2018-10-04T17:49:00Z</dcterms:modified>
</cp:coreProperties>
</file>